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3925BA" w14:textId="579DB365" w:rsidR="00AA4E8C" w:rsidRDefault="00D63001" w:rsidP="00197C8F">
      <w:pPr>
        <w:jc w:val="center"/>
        <w:rPr>
          <w:rFonts w:ascii="Times New Roman" w:eastAsia="Arial" w:hAnsi="Times New Roman" w:cs="Times New Roman"/>
          <w:b/>
          <w:lang w:eastAsia="en-US"/>
        </w:rPr>
      </w:pPr>
      <w:r w:rsidRPr="000B337A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57F81942" wp14:editId="63EDE492">
            <wp:extent cx="1685925" cy="638175"/>
            <wp:effectExtent l="0" t="0" r="0" b="9525"/>
            <wp:docPr id="1" name="Picture 1" descr="gwens girl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wens girl's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4B94C" w14:textId="77777777" w:rsidR="00D63001" w:rsidRPr="00AA4E8C" w:rsidRDefault="00D63001" w:rsidP="00197C8F">
      <w:pPr>
        <w:jc w:val="center"/>
        <w:rPr>
          <w:rFonts w:ascii="Times New Roman" w:eastAsia="Arial" w:hAnsi="Times New Roman" w:cs="Times New Roman"/>
          <w:b/>
          <w:lang w:eastAsia="en-US"/>
        </w:rPr>
      </w:pPr>
    </w:p>
    <w:p w14:paraId="5A6958B7" w14:textId="77777777" w:rsidR="00AA4E8C" w:rsidRDefault="00AA4E8C" w:rsidP="00AA4E8C">
      <w:pPr>
        <w:rPr>
          <w:rFonts w:ascii="Times New Roman" w:eastAsia="Arial" w:hAnsi="Times New Roman" w:cs="Times New Roman"/>
          <w:b/>
          <w:sz w:val="22"/>
          <w:szCs w:val="22"/>
          <w:lang w:eastAsia="en-US"/>
        </w:rPr>
      </w:pPr>
    </w:p>
    <w:p w14:paraId="41B1932D" w14:textId="733E6438" w:rsidR="00B73424" w:rsidRPr="003328B9" w:rsidRDefault="00953A02" w:rsidP="00E97AD3">
      <w:pPr>
        <w:rPr>
          <w:rFonts w:ascii="Times New Roman" w:eastAsia="Arial" w:hAnsi="Times New Roman" w:cs="Times New Roman"/>
          <w:b/>
          <w:sz w:val="22"/>
          <w:szCs w:val="22"/>
          <w:lang w:eastAsia="en-US"/>
        </w:rPr>
      </w:pPr>
      <w:r>
        <w:rPr>
          <w:rFonts w:ascii="Times New Roman" w:eastAsia="Arial" w:hAnsi="Times New Roman" w:cs="Times New Roman"/>
          <w:b/>
          <w:sz w:val="22"/>
          <w:szCs w:val="22"/>
          <w:lang w:eastAsia="en-US"/>
        </w:rPr>
        <w:t xml:space="preserve">JOB </w:t>
      </w:r>
      <w:r w:rsidR="00E97AD3" w:rsidRPr="003328B9">
        <w:rPr>
          <w:rFonts w:ascii="Times New Roman" w:eastAsia="Arial" w:hAnsi="Times New Roman" w:cs="Times New Roman"/>
          <w:b/>
          <w:sz w:val="22"/>
          <w:szCs w:val="22"/>
          <w:lang w:eastAsia="en-US"/>
        </w:rPr>
        <w:t xml:space="preserve">ADVERTISEMENT: </w:t>
      </w:r>
      <w:r w:rsidR="000B5FC3" w:rsidRPr="003328B9">
        <w:rPr>
          <w:rFonts w:ascii="Times New Roman" w:eastAsia="Arial" w:hAnsi="Times New Roman" w:cs="Times New Roman"/>
          <w:b/>
          <w:sz w:val="22"/>
          <w:szCs w:val="22"/>
          <w:lang w:eastAsia="en-US"/>
        </w:rPr>
        <w:t xml:space="preserve">ASSOCIATE </w:t>
      </w:r>
      <w:r w:rsidR="00B73424" w:rsidRPr="003328B9">
        <w:rPr>
          <w:rFonts w:ascii="Times New Roman" w:eastAsia="Arial" w:hAnsi="Times New Roman" w:cs="Times New Roman"/>
          <w:b/>
          <w:sz w:val="22"/>
          <w:szCs w:val="22"/>
          <w:lang w:eastAsia="en-US"/>
        </w:rPr>
        <w:t xml:space="preserve">EXECUTIVE DIRECTOR </w:t>
      </w:r>
    </w:p>
    <w:p w14:paraId="10FC3C9A" w14:textId="6CAACDAA" w:rsidR="00224F9F" w:rsidRDefault="00224F9F" w:rsidP="00470500">
      <w:pPr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</w:pPr>
    </w:p>
    <w:p w14:paraId="52D0A7AB" w14:textId="3F75459C" w:rsidR="00470500" w:rsidRPr="003328B9" w:rsidRDefault="00CF2766" w:rsidP="00470500">
      <w:pPr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</w:pPr>
      <w:r w:rsidRPr="003328B9"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  <w:t>Position Overview:</w:t>
      </w:r>
    </w:p>
    <w:p w14:paraId="5BEDC2B9" w14:textId="77777777" w:rsidR="00A8656F" w:rsidRPr="003328B9" w:rsidRDefault="00A8656F" w:rsidP="00470500">
      <w:pPr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</w:pPr>
    </w:p>
    <w:p w14:paraId="5E4FD9ED" w14:textId="2EC3C6C4" w:rsidR="00470500" w:rsidRPr="003328B9" w:rsidRDefault="006701FE" w:rsidP="00470500">
      <w:pPr>
        <w:pStyle w:val="NormalWeb"/>
        <w:shd w:val="clear" w:color="auto" w:fill="FCFCFC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6701FE">
        <w:rPr>
          <w:color w:val="000000"/>
          <w:sz w:val="22"/>
          <w:szCs w:val="22"/>
        </w:rPr>
        <w:t>The As</w:t>
      </w:r>
      <w:r w:rsidR="00EC3ECB">
        <w:rPr>
          <w:color w:val="000000"/>
          <w:sz w:val="22"/>
          <w:szCs w:val="22"/>
        </w:rPr>
        <w:t>sociate Executive Director</w:t>
      </w:r>
      <w:r w:rsidRPr="006701FE">
        <w:rPr>
          <w:color w:val="000000"/>
          <w:sz w:val="22"/>
          <w:szCs w:val="22"/>
        </w:rPr>
        <w:t xml:space="preserve"> oversees day-to-day management of the staff and infrastructure</w:t>
      </w:r>
      <w:r w:rsidR="00DA369D">
        <w:rPr>
          <w:color w:val="000000"/>
          <w:sz w:val="22"/>
          <w:szCs w:val="22"/>
        </w:rPr>
        <w:t>;</w:t>
      </w:r>
      <w:r w:rsidRPr="006701FE">
        <w:rPr>
          <w:color w:val="000000"/>
          <w:sz w:val="22"/>
          <w:szCs w:val="22"/>
        </w:rPr>
        <w:t xml:space="preserve"> provides the Executive Director with strategic </w:t>
      </w:r>
      <w:r w:rsidRPr="0022760D">
        <w:rPr>
          <w:noProof/>
          <w:color w:val="000000"/>
          <w:sz w:val="22"/>
          <w:szCs w:val="22"/>
        </w:rPr>
        <w:t>counsel</w:t>
      </w:r>
      <w:r w:rsidR="00DA369D">
        <w:rPr>
          <w:noProof/>
          <w:color w:val="000000"/>
          <w:sz w:val="22"/>
          <w:szCs w:val="22"/>
        </w:rPr>
        <w:t>;</w:t>
      </w:r>
      <w:r w:rsidRPr="006701FE">
        <w:rPr>
          <w:color w:val="000000"/>
          <w:sz w:val="22"/>
          <w:szCs w:val="22"/>
        </w:rPr>
        <w:t xml:space="preserve"> and works with staff and board of directors to implement strategic priorities, measure performance, and implement </w:t>
      </w:r>
      <w:r>
        <w:rPr>
          <w:color w:val="000000"/>
          <w:sz w:val="22"/>
          <w:szCs w:val="22"/>
        </w:rPr>
        <w:t>quality improvement initiatives</w:t>
      </w:r>
      <w:r w:rsidR="005B29F2" w:rsidRPr="003328B9">
        <w:rPr>
          <w:sz w:val="22"/>
          <w:szCs w:val="22"/>
        </w:rPr>
        <w:t>.</w:t>
      </w:r>
      <w:r w:rsidR="00FB4EC1" w:rsidRPr="003328B9">
        <w:rPr>
          <w:color w:val="000000"/>
          <w:sz w:val="22"/>
          <w:szCs w:val="22"/>
        </w:rPr>
        <w:t xml:space="preserve"> </w:t>
      </w:r>
    </w:p>
    <w:p w14:paraId="3C931A7E" w14:textId="77777777" w:rsidR="000B5FC3" w:rsidRPr="003328B9" w:rsidRDefault="000B5FC3" w:rsidP="00470500">
      <w:pPr>
        <w:pStyle w:val="NormalWeb"/>
        <w:shd w:val="clear" w:color="auto" w:fill="FCFCFC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0D6B2532" w14:textId="539771D6" w:rsidR="00CF2766" w:rsidRDefault="00CF2766" w:rsidP="00AA4E8C">
      <w:pPr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</w:pPr>
      <w:r w:rsidRPr="003328B9"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  <w:t>Key Responsibilities:</w:t>
      </w:r>
    </w:p>
    <w:p w14:paraId="73F70A0A" w14:textId="77777777" w:rsidR="00E40001" w:rsidRPr="003328B9" w:rsidRDefault="00E40001" w:rsidP="00AA4E8C">
      <w:pPr>
        <w:rPr>
          <w:rFonts w:ascii="Times New Roman" w:eastAsia="Arial" w:hAnsi="Times New Roman" w:cs="Times New Roman"/>
          <w:b/>
          <w:i/>
          <w:caps/>
          <w:sz w:val="22"/>
          <w:szCs w:val="22"/>
          <w:lang w:eastAsia="en-US"/>
        </w:rPr>
      </w:pPr>
    </w:p>
    <w:p w14:paraId="7DF2946F" w14:textId="77777777" w:rsidR="003A7778" w:rsidRDefault="003A7778" w:rsidP="003A7778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Serves on the executive team, developing and executing organization-wide strategies in conjunction with the Executive Director, board of directors and other staff members</w:t>
      </w:r>
    </w:p>
    <w:p w14:paraId="5E355883" w14:textId="77777777" w:rsidR="003A7778" w:rsidRDefault="003A7778" w:rsidP="003A7778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Leads and develops cross-functional teams composed of both staff and consultants that work across infrastructure areas to strengthen all programs areas</w:t>
      </w:r>
    </w:p>
    <w:p w14:paraId="3F9192E6" w14:textId="77777777" w:rsidR="003A7778" w:rsidRDefault="003A7778" w:rsidP="003A7778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Develops organization’s systems, processes, and policies that will enable program, development, and operations to work together more collaboratively and efficiently to best implement strategic priorities</w:t>
      </w:r>
    </w:p>
    <w:p w14:paraId="4EBD5E51" w14:textId="77777777" w:rsidR="003A7778" w:rsidRDefault="003A7778" w:rsidP="003A7778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Oversees and manages the development and implementation of performance planning, measurement, and evaluation systems to assure program and operational integrity and quality </w:t>
      </w:r>
      <w:r w:rsidRPr="0022760D">
        <w:rPr>
          <w:rFonts w:ascii="Times New Roman" w:eastAsia="Calibri" w:hAnsi="Times New Roman" w:cs="Times New Roman"/>
          <w:noProof/>
          <w:color w:val="000000"/>
          <w:sz w:val="22"/>
          <w:szCs w:val="22"/>
          <w:lang w:eastAsia="en-US"/>
        </w:rPr>
        <w:t>are maintained</w:t>
      </w: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 </w:t>
      </w:r>
    </w:p>
    <w:p w14:paraId="6B1001E8" w14:textId="4ABAFD73" w:rsidR="003A7778" w:rsidRPr="003A7778" w:rsidRDefault="003A7778" w:rsidP="00B611A8">
      <w:pPr>
        <w:pStyle w:val="ListParagraph"/>
        <w:numPr>
          <w:ilvl w:val="0"/>
          <w:numId w:val="4"/>
        </w:numPr>
        <w:rPr>
          <w:rFonts w:ascii="Times New Roman" w:eastAsia="Calibri" w:hAnsi="Times New Roman" w:cs="Times New Roman"/>
          <w:b/>
          <w:color w:val="000000"/>
          <w:sz w:val="20"/>
          <w:szCs w:val="20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Collaborates with the Executive Director to communicate with the board of directors regarding organizational strategy and other operational issues</w:t>
      </w:r>
    </w:p>
    <w:p w14:paraId="1D04CEBC" w14:textId="148191C6" w:rsidR="003A7778" w:rsidRDefault="003A7778" w:rsidP="003A7778">
      <w:pPr>
        <w:pStyle w:val="ListParagraph"/>
        <w:numPr>
          <w:ilvl w:val="0"/>
          <w:numId w:val="5"/>
        </w:numPr>
        <w:ind w:left="360"/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Serves as the organizational leader overseeing the strategic and operational issues for all programming  </w:t>
      </w:r>
    </w:p>
    <w:p w14:paraId="5C7BB506" w14:textId="50EC4F79" w:rsidR="003A7778" w:rsidRPr="005B5E77" w:rsidRDefault="003A7778" w:rsidP="003A7778">
      <w:pPr>
        <w:pStyle w:val="ListParagraph"/>
        <w:numPr>
          <w:ilvl w:val="0"/>
          <w:numId w:val="5"/>
        </w:numPr>
        <w:ind w:left="360"/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 w:rsidRPr="005B5E77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Promotes results-oriented and transformational culture with staff and works with the Executive Director to implement professional development strategies across </w:t>
      </w: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the </w:t>
      </w:r>
      <w:r w:rsidRPr="005B5E77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organization</w:t>
      </w:r>
    </w:p>
    <w:p w14:paraId="0DA117A5" w14:textId="12883045" w:rsidR="003A7778" w:rsidRPr="00DA369D" w:rsidRDefault="003A7778" w:rsidP="003A7778">
      <w:pPr>
        <w:pStyle w:val="ListParagraph"/>
        <w:numPr>
          <w:ilvl w:val="0"/>
          <w:numId w:val="5"/>
        </w:numPr>
        <w:ind w:left="360"/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  <w:r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>Manages information technology, including ongoing maintenance and updating systems, hardware, and software</w:t>
      </w:r>
    </w:p>
    <w:p w14:paraId="0DB07A19" w14:textId="0D05F667" w:rsidR="00DA369D" w:rsidRDefault="00DA369D" w:rsidP="00DA369D">
      <w:p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</w:p>
    <w:p w14:paraId="38CA7AAD" w14:textId="010FF7FB" w:rsidR="00DA369D" w:rsidRPr="00DA369D" w:rsidRDefault="00DA369D" w:rsidP="00DA369D">
      <w:pPr>
        <w:rPr>
          <w:rFonts w:ascii="Times New Roman" w:eastAsia="Cambria" w:hAnsi="Times New Roman" w:cs="Times New Roman"/>
          <w:b/>
          <w:i/>
          <w:color w:val="000000"/>
          <w:sz w:val="22"/>
          <w:szCs w:val="22"/>
          <w:lang w:eastAsia="en-US"/>
        </w:rPr>
      </w:pPr>
      <w:r>
        <w:rPr>
          <w:rFonts w:ascii="Times New Roman" w:eastAsia="Cambria" w:hAnsi="Times New Roman" w:cs="Times New Roman"/>
          <w:b/>
          <w:i/>
          <w:color w:val="000000"/>
          <w:sz w:val="22"/>
          <w:szCs w:val="22"/>
          <w:lang w:eastAsia="en-US"/>
        </w:rPr>
        <w:t>KNOWLEDGE, SKILL</w:t>
      </w:r>
      <w:r w:rsidR="009E39BF">
        <w:rPr>
          <w:rFonts w:ascii="Times New Roman" w:eastAsia="Cambria" w:hAnsi="Times New Roman" w:cs="Times New Roman"/>
          <w:b/>
          <w:i/>
          <w:color w:val="000000"/>
          <w:sz w:val="22"/>
          <w:szCs w:val="22"/>
          <w:lang w:eastAsia="en-US"/>
        </w:rPr>
        <w:t>S</w:t>
      </w:r>
      <w:r>
        <w:rPr>
          <w:rFonts w:ascii="Times New Roman" w:eastAsia="Cambria" w:hAnsi="Times New Roman" w:cs="Times New Roman"/>
          <w:b/>
          <w:i/>
          <w:color w:val="000000"/>
          <w:sz w:val="22"/>
          <w:szCs w:val="22"/>
          <w:lang w:eastAsia="en-US"/>
        </w:rPr>
        <w:t xml:space="preserve"> &amp; EDUCATIONAL REQUIREMENTS:</w:t>
      </w:r>
    </w:p>
    <w:p w14:paraId="0614DC8B" w14:textId="77777777" w:rsidR="00DA369D" w:rsidRPr="00DA369D" w:rsidRDefault="00DA369D" w:rsidP="00DA369D">
      <w:pPr>
        <w:rPr>
          <w:rFonts w:ascii="Times New Roman" w:eastAsia="Cambria" w:hAnsi="Times New Roman" w:cs="Times New Roman"/>
          <w:b/>
          <w:color w:val="000000"/>
          <w:sz w:val="22"/>
          <w:szCs w:val="22"/>
          <w:lang w:eastAsia="en-US"/>
        </w:rPr>
      </w:pPr>
    </w:p>
    <w:p w14:paraId="5714C4DE" w14:textId="77777777" w:rsidR="003A7778" w:rsidRPr="003A7778" w:rsidRDefault="003A7778" w:rsidP="003C7FAE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Strong knowledge of infrastructure and operational functions with ability to leverage that knowledge for organizational success</w:t>
      </w:r>
    </w:p>
    <w:p w14:paraId="268E3134" w14:textId="5C3DDFAD" w:rsidR="003A7778" w:rsidRPr="003A7778" w:rsidRDefault="003A7778" w:rsidP="00E61488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Superb strategic thinking, </w:t>
      </w:r>
      <w:r w:rsidRPr="0022760D">
        <w:rPr>
          <w:rFonts w:ascii="Times New Roman" w:eastAsia="Calibri" w:hAnsi="Times New Roman" w:cs="Times New Roman"/>
          <w:noProof/>
          <w:color w:val="000000"/>
          <w:sz w:val="22"/>
          <w:szCs w:val="22"/>
          <w:lang w:eastAsia="en-US"/>
        </w:rPr>
        <w:t>problem</w:t>
      </w:r>
      <w:r w:rsidR="0022760D">
        <w:rPr>
          <w:rFonts w:ascii="Times New Roman" w:eastAsia="Calibri" w:hAnsi="Times New Roman" w:cs="Times New Roman"/>
          <w:noProof/>
          <w:color w:val="000000"/>
          <w:sz w:val="22"/>
          <w:szCs w:val="22"/>
          <w:lang w:eastAsia="en-US"/>
        </w:rPr>
        <w:t>-</w:t>
      </w:r>
      <w:r w:rsidRPr="0022760D">
        <w:rPr>
          <w:rFonts w:ascii="Times New Roman" w:eastAsia="Calibri" w:hAnsi="Times New Roman" w:cs="Times New Roman"/>
          <w:noProof/>
          <w:color w:val="000000"/>
          <w:sz w:val="22"/>
          <w:szCs w:val="22"/>
          <w:lang w:eastAsia="en-US"/>
        </w:rPr>
        <w:t>solving</w:t>
      </w: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 skills, and politically astute, with the intellectual depth to work with the Executive Director, staff, Board, and strategic partners</w:t>
      </w:r>
    </w:p>
    <w:p w14:paraId="5C37A002" w14:textId="3484DA5C" w:rsidR="003A7778" w:rsidRPr="003A7778" w:rsidRDefault="003A7778" w:rsidP="000D764D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Extensive experience leading and managing teams, building consensus among diverse groups, and serving as a coach </w:t>
      </w:r>
      <w:r w:rsidRPr="0022760D">
        <w:rPr>
          <w:rFonts w:ascii="Times New Roman" w:eastAsia="Calibri" w:hAnsi="Times New Roman" w:cs="Times New Roman"/>
          <w:noProof/>
          <w:color w:val="000000"/>
          <w:sz w:val="22"/>
          <w:szCs w:val="22"/>
          <w:lang w:eastAsia="en-US"/>
        </w:rPr>
        <w:t>and</w:t>
      </w: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 mentor to colleagues and staff</w:t>
      </w:r>
    </w:p>
    <w:p w14:paraId="76DB0DB3" w14:textId="77777777" w:rsidR="003A7778" w:rsidRPr="003A7778" w:rsidRDefault="003A7778" w:rsidP="006A2627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Exceptional organizational and project management skills, with ability to remain deft and agile while working across functional teams to meet organizational targets</w:t>
      </w:r>
    </w:p>
    <w:p w14:paraId="323ED043" w14:textId="51C926DC" w:rsidR="003A7778" w:rsidRPr="005C5A66" w:rsidRDefault="003A7778" w:rsidP="006A2627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Entrepreneurialism and resourcefulness with a strong ability to manage staff and teams through periods of change and growth</w:t>
      </w:r>
    </w:p>
    <w:p w14:paraId="543DAAF9" w14:textId="09773C13" w:rsidR="005C5A66" w:rsidRPr="005C5A66" w:rsidRDefault="005C5A66" w:rsidP="005C5A66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5C5A66"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 xml:space="preserve">Must have </w:t>
      </w:r>
      <w:r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>experience in</w:t>
      </w:r>
      <w:r w:rsidR="00FE1B31"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 xml:space="preserve"> working with </w:t>
      </w:r>
      <w:r w:rsidRPr="005C5A66"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 xml:space="preserve">at-risk girls and families, with </w:t>
      </w:r>
      <w:r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>knowledge</w:t>
      </w:r>
      <w:r w:rsidRPr="005C5A66"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 xml:space="preserve"> in providing gender-specific, trauma-informed approaches to prevention/intervention services. </w:t>
      </w:r>
    </w:p>
    <w:p w14:paraId="6C222820" w14:textId="1424C7FC" w:rsidR="005C5A66" w:rsidRPr="005C5A66" w:rsidRDefault="005C5A66" w:rsidP="005C5A66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 w:rsidRPr="005C5A66"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  <w:t xml:space="preserve">Knowledge of inequity issues that impact girls and young women of color. </w:t>
      </w:r>
    </w:p>
    <w:p w14:paraId="5964926D" w14:textId="284788DB" w:rsidR="003A7778" w:rsidRPr="003A7778" w:rsidRDefault="00B35180" w:rsidP="008E2DC9">
      <w:pPr>
        <w:numPr>
          <w:ilvl w:val="0"/>
          <w:numId w:val="6"/>
        </w:numPr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Master</w:t>
      </w:r>
      <w:r w:rsidR="003A7778"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’s degree in </w:t>
      </w:r>
      <w:r w:rsidR="008E2DC9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the human services </w:t>
      </w:r>
      <w:r w:rsidR="003A7778"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field or combinati</w:t>
      </w:r>
      <w:r w:rsidR="008E2DC9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 xml:space="preserve">on of education and experience; MBA </w:t>
      </w:r>
      <w:r w:rsidR="003A7778" w:rsidRPr="003A7778"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preferred</w:t>
      </w:r>
    </w:p>
    <w:p w14:paraId="02523C23" w14:textId="77777777" w:rsidR="003A7778" w:rsidRDefault="003A7778" w:rsidP="003A7778">
      <w:pPr>
        <w:numPr>
          <w:ilvl w:val="0"/>
          <w:numId w:val="6"/>
        </w:numPr>
        <w:spacing w:after="20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  <w:r>
        <w:rPr>
          <w:rFonts w:ascii="Times New Roman" w:eastAsia="Calibri" w:hAnsi="Times New Roman" w:cs="Times New Roman"/>
          <w:color w:val="000000"/>
          <w:sz w:val="22"/>
          <w:szCs w:val="22"/>
          <w:lang w:eastAsia="en-US"/>
        </w:rPr>
        <w:t>Minimum 5-7 years’ experience serving as an organizational leader with track record of success implementing strategies and engaging internal and external stakeholders at all levels to achieve organizational goals and outcomes</w:t>
      </w:r>
    </w:p>
    <w:p w14:paraId="2CE49CEA" w14:textId="77777777" w:rsidR="003A7778" w:rsidRPr="003A7778" w:rsidRDefault="003A7778" w:rsidP="003A7778">
      <w:pPr>
        <w:spacing w:after="200"/>
        <w:ind w:left="360"/>
        <w:contextualSpacing/>
        <w:rPr>
          <w:rFonts w:ascii="Times New Roman" w:eastAsia="Cambria" w:hAnsi="Times New Roman" w:cs="Times New Roman"/>
          <w:color w:val="000000"/>
          <w:sz w:val="22"/>
          <w:szCs w:val="22"/>
          <w:lang w:eastAsia="en-US"/>
        </w:rPr>
      </w:pPr>
    </w:p>
    <w:p w14:paraId="57F33EDA" w14:textId="27AD1895" w:rsidR="003A7778" w:rsidRDefault="003A7778" w:rsidP="003A7778">
      <w:pPr>
        <w:rPr>
          <w:rFonts w:ascii="Times New Roman" w:eastAsia="Times New Roman" w:hAnsi="Times New Roman" w:cs="Times New Roman"/>
          <w:b/>
          <w:bCs/>
          <w:i/>
          <w:color w:val="000000"/>
          <w:sz w:val="22"/>
          <w:szCs w:val="22"/>
          <w:lang w:eastAsia="en-US"/>
        </w:rPr>
      </w:pPr>
    </w:p>
    <w:p w14:paraId="3694DBA1" w14:textId="7D86EA82" w:rsidR="00DA369D" w:rsidRDefault="00DA369D" w:rsidP="003A7778">
      <w:pPr>
        <w:rPr>
          <w:rFonts w:ascii="Times New Roman" w:eastAsia="Times New Roman" w:hAnsi="Times New Roman" w:cs="Times New Roman"/>
          <w:b/>
          <w:bCs/>
          <w:i/>
          <w:color w:val="000000"/>
          <w:sz w:val="22"/>
          <w:szCs w:val="22"/>
          <w:lang w:eastAsia="en-US"/>
        </w:rPr>
      </w:pPr>
    </w:p>
    <w:p w14:paraId="3BDF6827" w14:textId="4C14089B" w:rsidR="00DA369D" w:rsidRDefault="00DA369D" w:rsidP="003A7778">
      <w:pPr>
        <w:rPr>
          <w:rFonts w:ascii="Times New Roman" w:eastAsia="Times New Roman" w:hAnsi="Times New Roman" w:cs="Times New Roman"/>
          <w:b/>
          <w:bCs/>
          <w:i/>
          <w:color w:val="000000"/>
          <w:sz w:val="22"/>
          <w:szCs w:val="22"/>
          <w:lang w:eastAsia="en-US"/>
        </w:rPr>
      </w:pPr>
    </w:p>
    <w:p w14:paraId="379AFE9F" w14:textId="0605FA7A" w:rsidR="00DA369D" w:rsidRDefault="00DA369D" w:rsidP="003A7778">
      <w:pPr>
        <w:rPr>
          <w:rFonts w:ascii="Times New Roman" w:eastAsia="Times New Roman" w:hAnsi="Times New Roman" w:cs="Times New Roman"/>
          <w:b/>
          <w:bCs/>
          <w:i/>
          <w:color w:val="000000"/>
          <w:sz w:val="22"/>
          <w:szCs w:val="22"/>
          <w:lang w:eastAsia="en-US"/>
        </w:rPr>
      </w:pPr>
    </w:p>
    <w:p w14:paraId="2E66D836" w14:textId="77777777" w:rsidR="00DA369D" w:rsidRDefault="00DA369D" w:rsidP="003A7778">
      <w:pPr>
        <w:rPr>
          <w:rFonts w:ascii="Times New Roman" w:eastAsia="Times New Roman" w:hAnsi="Times New Roman" w:cs="Times New Roman"/>
          <w:b/>
          <w:bCs/>
          <w:i/>
          <w:color w:val="000000"/>
          <w:sz w:val="22"/>
          <w:szCs w:val="22"/>
          <w:lang w:eastAsia="en-US"/>
        </w:rPr>
      </w:pPr>
    </w:p>
    <w:p w14:paraId="3A3806B3" w14:textId="6B8C61A0" w:rsidR="00107D8A" w:rsidRPr="00107D8A" w:rsidRDefault="00C8580F" w:rsidP="00107D8A">
      <w:pPr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BC6531">
        <w:rPr>
          <w:rFonts w:ascii="Times New Roman" w:eastAsia="Arial" w:hAnsi="Times New Roman" w:cs="Times New Roman"/>
          <w:b/>
          <w:i/>
          <w:caps/>
          <w:color w:val="FF0000"/>
          <w:sz w:val="22"/>
          <w:szCs w:val="22"/>
          <w:lang w:eastAsia="en-US"/>
        </w:rPr>
        <w:t xml:space="preserve">Compensation: </w:t>
      </w:r>
      <w:r w:rsidRPr="00BC6531">
        <w:rPr>
          <w:rFonts w:ascii="Times New Roman" w:hAnsi="Times New Roman" w:cs="Times New Roman"/>
          <w:b/>
          <w:bCs/>
          <w:color w:val="FF0000"/>
          <w:sz w:val="22"/>
          <w:szCs w:val="22"/>
        </w:rPr>
        <w:t>Commensurate with experience.</w:t>
      </w:r>
      <w:r w:rsidR="00BC6531">
        <w:rPr>
          <w:rFonts w:ascii="Times New Roman" w:hAnsi="Times New Roman" w:cs="Times New Roman"/>
          <w:b/>
          <w:bCs/>
          <w:color w:val="FF0000"/>
          <w:sz w:val="22"/>
          <w:szCs w:val="22"/>
        </w:rPr>
        <w:t xml:space="preserve"> </w:t>
      </w:r>
      <w:r w:rsidR="000128DA">
        <w:rPr>
          <w:rFonts w:ascii="Times New Roman" w:hAnsi="Times New Roman" w:cs="Times New Roman"/>
          <w:b/>
          <w:color w:val="FF0000"/>
          <w:sz w:val="22"/>
          <w:szCs w:val="22"/>
        </w:rPr>
        <w:t>TO APPLY:</w:t>
      </w:r>
      <w:r w:rsidRPr="00B615B0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</w:t>
      </w:r>
      <w:r w:rsidRPr="00107D8A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Please </w:t>
      </w:r>
      <w:r w:rsidR="00C27E00" w:rsidRPr="00107D8A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forward </w:t>
      </w:r>
      <w:r w:rsidR="00C27E00" w:rsidRPr="00107D8A">
        <w:rPr>
          <w:rFonts w:ascii="Times New Roman" w:hAnsi="Times New Roman" w:cs="Times New Roman"/>
          <w:b/>
          <w:noProof/>
          <w:color w:val="FF0000"/>
          <w:sz w:val="22"/>
          <w:szCs w:val="22"/>
        </w:rPr>
        <w:t>cover</w:t>
      </w:r>
      <w:r w:rsidR="00C27E00" w:rsidRPr="00107D8A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letter and resume</w:t>
      </w:r>
      <w:r w:rsidR="006F05A9" w:rsidRPr="00107D8A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</w:t>
      </w:r>
      <w:r w:rsidR="0060025B" w:rsidRPr="00107D8A">
        <w:rPr>
          <w:rFonts w:ascii="Times New Roman" w:hAnsi="Times New Roman" w:cs="Times New Roman"/>
          <w:b/>
          <w:color w:val="FF0000"/>
          <w:sz w:val="22"/>
          <w:szCs w:val="22"/>
        </w:rPr>
        <w:t>to:</w:t>
      </w:r>
      <w:r w:rsidR="00107D8A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</w:t>
      </w:r>
      <w:hyperlink r:id="rId9" w:history="1">
        <w:r w:rsidR="00107D8A" w:rsidRPr="00107D8A">
          <w:rPr>
            <w:rStyle w:val="Hyperlink"/>
            <w:rFonts w:ascii="Times New Roman" w:hAnsi="Times New Roman" w:cs="Times New Roman"/>
            <w:b/>
            <w:sz w:val="22"/>
            <w:szCs w:val="22"/>
          </w:rPr>
          <w:t>contactus@gwensgirls.org</w:t>
        </w:r>
      </w:hyperlink>
      <w:r w:rsidR="00107D8A" w:rsidRPr="00107D8A">
        <w:rPr>
          <w:rFonts w:ascii="Times New Roman" w:hAnsi="Times New Roman" w:cs="Times New Roman"/>
          <w:b/>
          <w:color w:val="FF0000"/>
          <w:sz w:val="22"/>
          <w:szCs w:val="22"/>
        </w:rPr>
        <w:t> or mail to: Human Resources, Gwen’s Girls, Inc., 711 West Commons Street, Third Floor, Pittsburgh, PA 15212</w:t>
      </w:r>
      <w:bookmarkStart w:id="0" w:name="_GoBack"/>
      <w:bookmarkEnd w:id="0"/>
    </w:p>
    <w:p w14:paraId="155CBC65" w14:textId="77777777" w:rsidR="00107D8A" w:rsidRPr="00107D8A" w:rsidRDefault="00107D8A" w:rsidP="00107D8A">
      <w:pPr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107D8A">
        <w:rPr>
          <w:rFonts w:ascii="Times New Roman" w:hAnsi="Times New Roman" w:cs="Times New Roman"/>
          <w:b/>
          <w:color w:val="FF0000"/>
          <w:sz w:val="22"/>
          <w:szCs w:val="22"/>
        </w:rPr>
        <w:t>Include title of position you are applying for in the subject line</w:t>
      </w:r>
    </w:p>
    <w:p w14:paraId="21B42F22" w14:textId="77777777" w:rsidR="00107D8A" w:rsidRPr="00107D8A" w:rsidRDefault="00107D8A" w:rsidP="00107D8A">
      <w:pPr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</w:p>
    <w:p w14:paraId="44E67B17" w14:textId="1880E6EC" w:rsidR="00107D8A" w:rsidRDefault="00107D8A" w:rsidP="00107D8A">
      <w:pPr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107D8A">
        <w:rPr>
          <w:rFonts w:ascii="Times New Roman" w:hAnsi="Times New Roman" w:cs="Times New Roman"/>
          <w:b/>
          <w:color w:val="FF0000"/>
          <w:sz w:val="22"/>
          <w:szCs w:val="22"/>
        </w:rPr>
        <w:t>POSTING CLOSES AT 5:00 PM ON SEPTEMBER 9, 2017</w:t>
      </w:r>
    </w:p>
    <w:p w14:paraId="5F9AD945" w14:textId="77777777" w:rsidR="00107D8A" w:rsidRPr="00107D8A" w:rsidRDefault="00107D8A" w:rsidP="00107D8A">
      <w:pPr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</w:p>
    <w:p w14:paraId="1265E4AF" w14:textId="77777777" w:rsidR="00107D8A" w:rsidRPr="00107D8A" w:rsidRDefault="00107D8A" w:rsidP="00107D8A">
      <w:pPr>
        <w:jc w:val="center"/>
        <w:rPr>
          <w:rFonts w:ascii="Times New Roman" w:hAnsi="Times New Roman" w:cs="Times New Roman"/>
          <w:b/>
          <w:i/>
          <w:color w:val="FF0000"/>
          <w:sz w:val="22"/>
          <w:szCs w:val="22"/>
        </w:rPr>
      </w:pPr>
      <w:proofErr w:type="gramStart"/>
      <w:r w:rsidRPr="00107D8A">
        <w:rPr>
          <w:rFonts w:ascii="Times New Roman" w:hAnsi="Times New Roman" w:cs="Times New Roman"/>
          <w:b/>
          <w:i/>
          <w:iCs/>
          <w:color w:val="FF0000"/>
          <w:sz w:val="22"/>
          <w:szCs w:val="22"/>
        </w:rPr>
        <w:t>Gwen’s Girls, Inc.</w:t>
      </w:r>
      <w:proofErr w:type="gramEnd"/>
      <w:r w:rsidRPr="00107D8A">
        <w:rPr>
          <w:rFonts w:ascii="Times New Roman" w:hAnsi="Times New Roman" w:cs="Times New Roman"/>
          <w:b/>
          <w:i/>
          <w:iCs/>
          <w:color w:val="FF0000"/>
          <w:sz w:val="22"/>
          <w:szCs w:val="22"/>
        </w:rPr>
        <w:t xml:space="preserve">  </w:t>
      </w:r>
      <w:proofErr w:type="gramStart"/>
      <w:r w:rsidRPr="00107D8A">
        <w:rPr>
          <w:rFonts w:ascii="Times New Roman" w:hAnsi="Times New Roman" w:cs="Times New Roman"/>
          <w:b/>
          <w:i/>
          <w:iCs/>
          <w:color w:val="FF0000"/>
          <w:sz w:val="22"/>
          <w:szCs w:val="22"/>
        </w:rPr>
        <w:t>is</w:t>
      </w:r>
      <w:proofErr w:type="gramEnd"/>
      <w:r w:rsidRPr="00107D8A">
        <w:rPr>
          <w:rFonts w:ascii="Times New Roman" w:hAnsi="Times New Roman" w:cs="Times New Roman"/>
          <w:b/>
          <w:i/>
          <w:iCs/>
          <w:color w:val="FF0000"/>
          <w:sz w:val="22"/>
          <w:szCs w:val="22"/>
        </w:rPr>
        <w:t xml:space="preserve"> an Equal Employment Opportunity Employer providing equal employment opportunities without regard to race, color, sex, age, religion, or national origin.  This policy includes the handicapped and all Vietnam-era veterans.  Gwen’s Girls, Inc. utilizes only job-related criteria in making decisions concerning applicants and employees.</w:t>
      </w:r>
    </w:p>
    <w:p w14:paraId="69BAEDEC" w14:textId="77777777" w:rsidR="00107D8A" w:rsidRDefault="00107D8A" w:rsidP="00A87607">
      <w:pPr>
        <w:jc w:val="center"/>
        <w:rPr>
          <w:rFonts w:ascii="Times New Roman" w:hAnsi="Times New Roman" w:cs="Times New Roman"/>
          <w:b/>
          <w:i/>
          <w:color w:val="FF0000"/>
          <w:sz w:val="22"/>
          <w:szCs w:val="22"/>
        </w:rPr>
      </w:pPr>
    </w:p>
    <w:p w14:paraId="44192A58" w14:textId="77777777" w:rsidR="00553256" w:rsidRDefault="00553256" w:rsidP="00A87607">
      <w:pPr>
        <w:jc w:val="center"/>
        <w:rPr>
          <w:rFonts w:ascii="Times New Roman" w:hAnsi="Times New Roman" w:cs="Times New Roman"/>
          <w:b/>
          <w:i/>
          <w:color w:val="FF0000"/>
          <w:sz w:val="22"/>
          <w:szCs w:val="22"/>
        </w:rPr>
      </w:pPr>
    </w:p>
    <w:sectPr w:rsidR="00553256" w:rsidSect="00197C8F">
      <w:headerReference w:type="default" r:id="rId10"/>
      <w:footerReference w:type="even" r:id="rId11"/>
      <w:pgSz w:w="12240" w:h="15840"/>
      <w:pgMar w:top="1152" w:right="1080" w:bottom="1152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DF279C" w14:textId="77777777" w:rsidR="001B6F91" w:rsidRDefault="001B6F91">
      <w:r>
        <w:separator/>
      </w:r>
    </w:p>
  </w:endnote>
  <w:endnote w:type="continuationSeparator" w:id="0">
    <w:p w14:paraId="3372D26A" w14:textId="77777777" w:rsidR="001B6F91" w:rsidRDefault="001B6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94410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392A76" w14:textId="35C6E72B" w:rsidR="00E2072E" w:rsidRDefault="00E207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7D8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66A10" w14:textId="77777777" w:rsidR="00B50C03" w:rsidRDefault="00B50C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13D551" w14:textId="77777777" w:rsidR="001B6F91" w:rsidRDefault="001B6F91">
      <w:r>
        <w:separator/>
      </w:r>
    </w:p>
  </w:footnote>
  <w:footnote w:type="continuationSeparator" w:id="0">
    <w:p w14:paraId="15B15B30" w14:textId="77777777" w:rsidR="001B6F91" w:rsidRDefault="001B6F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3ECA57" w14:textId="0076EFC3" w:rsidR="00B50C03" w:rsidRDefault="00B50C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D668E"/>
    <w:multiLevelType w:val="hybridMultilevel"/>
    <w:tmpl w:val="4B76614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9C0282"/>
    <w:multiLevelType w:val="hybridMultilevel"/>
    <w:tmpl w:val="CF40448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9A21911"/>
    <w:multiLevelType w:val="hybridMultilevel"/>
    <w:tmpl w:val="F0F8E4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0B549F"/>
    <w:multiLevelType w:val="hybridMultilevel"/>
    <w:tmpl w:val="33721FA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6302F59"/>
    <w:multiLevelType w:val="hybridMultilevel"/>
    <w:tmpl w:val="67B871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8F44216"/>
    <w:multiLevelType w:val="hybridMultilevel"/>
    <w:tmpl w:val="0E8446E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NzYzNDW1NDK3MDNQ0lEKTi0uzszPAykwsqwFACWSzbYtAAAA"/>
  </w:docVars>
  <w:rsids>
    <w:rsidRoot w:val="00970160"/>
    <w:rsid w:val="000128DA"/>
    <w:rsid w:val="000243BC"/>
    <w:rsid w:val="00040B02"/>
    <w:rsid w:val="000419FF"/>
    <w:rsid w:val="000521FB"/>
    <w:rsid w:val="0005458F"/>
    <w:rsid w:val="000572D9"/>
    <w:rsid w:val="00067CDC"/>
    <w:rsid w:val="0008090C"/>
    <w:rsid w:val="00082135"/>
    <w:rsid w:val="00083FD0"/>
    <w:rsid w:val="000A3D12"/>
    <w:rsid w:val="000A64F3"/>
    <w:rsid w:val="000B5FC3"/>
    <w:rsid w:val="000C0639"/>
    <w:rsid w:val="000C3F05"/>
    <w:rsid w:val="000E4513"/>
    <w:rsid w:val="000E669E"/>
    <w:rsid w:val="000F4C79"/>
    <w:rsid w:val="000F6F12"/>
    <w:rsid w:val="00107D8A"/>
    <w:rsid w:val="001200AB"/>
    <w:rsid w:val="001214CC"/>
    <w:rsid w:val="00125E22"/>
    <w:rsid w:val="001320AE"/>
    <w:rsid w:val="00132B27"/>
    <w:rsid w:val="00135890"/>
    <w:rsid w:val="001400E4"/>
    <w:rsid w:val="00167093"/>
    <w:rsid w:val="00171BDE"/>
    <w:rsid w:val="00197C8F"/>
    <w:rsid w:val="001A25AF"/>
    <w:rsid w:val="001A2E28"/>
    <w:rsid w:val="001B6F91"/>
    <w:rsid w:val="001E67F5"/>
    <w:rsid w:val="001F298F"/>
    <w:rsid w:val="001F38BD"/>
    <w:rsid w:val="002025E1"/>
    <w:rsid w:val="00205678"/>
    <w:rsid w:val="00212AB5"/>
    <w:rsid w:val="00216A55"/>
    <w:rsid w:val="0022084E"/>
    <w:rsid w:val="00224F9F"/>
    <w:rsid w:val="0022603E"/>
    <w:rsid w:val="0022760D"/>
    <w:rsid w:val="002307BF"/>
    <w:rsid w:val="0025169C"/>
    <w:rsid w:val="0025753A"/>
    <w:rsid w:val="00282881"/>
    <w:rsid w:val="00292341"/>
    <w:rsid w:val="002A5BFB"/>
    <w:rsid w:val="002A5F9C"/>
    <w:rsid w:val="002B26F1"/>
    <w:rsid w:val="002B2C53"/>
    <w:rsid w:val="002B65C7"/>
    <w:rsid w:val="002C0D43"/>
    <w:rsid w:val="002C2CB3"/>
    <w:rsid w:val="002D0C00"/>
    <w:rsid w:val="002E6704"/>
    <w:rsid w:val="002E67E8"/>
    <w:rsid w:val="002E6E05"/>
    <w:rsid w:val="002F58C9"/>
    <w:rsid w:val="0030473C"/>
    <w:rsid w:val="0030534F"/>
    <w:rsid w:val="003328B9"/>
    <w:rsid w:val="00335EAE"/>
    <w:rsid w:val="003468AE"/>
    <w:rsid w:val="00346D5D"/>
    <w:rsid w:val="003512B9"/>
    <w:rsid w:val="00351E2C"/>
    <w:rsid w:val="00363C37"/>
    <w:rsid w:val="00375FF4"/>
    <w:rsid w:val="003818C0"/>
    <w:rsid w:val="003947EF"/>
    <w:rsid w:val="003A7778"/>
    <w:rsid w:val="003B5583"/>
    <w:rsid w:val="003C503D"/>
    <w:rsid w:val="003C5EF6"/>
    <w:rsid w:val="003D2843"/>
    <w:rsid w:val="003D3EA4"/>
    <w:rsid w:val="003E058E"/>
    <w:rsid w:val="003E3B43"/>
    <w:rsid w:val="003E5DD7"/>
    <w:rsid w:val="003F1457"/>
    <w:rsid w:val="004061E7"/>
    <w:rsid w:val="0042099F"/>
    <w:rsid w:val="0042765C"/>
    <w:rsid w:val="00441896"/>
    <w:rsid w:val="00442962"/>
    <w:rsid w:val="004452C3"/>
    <w:rsid w:val="0045536B"/>
    <w:rsid w:val="00470500"/>
    <w:rsid w:val="00476CFA"/>
    <w:rsid w:val="00495A27"/>
    <w:rsid w:val="004A0E12"/>
    <w:rsid w:val="004B0B25"/>
    <w:rsid w:val="004B2C81"/>
    <w:rsid w:val="004D1A89"/>
    <w:rsid w:val="004D54D0"/>
    <w:rsid w:val="004E26CE"/>
    <w:rsid w:val="004E6772"/>
    <w:rsid w:val="004F07ED"/>
    <w:rsid w:val="005125AF"/>
    <w:rsid w:val="0051384C"/>
    <w:rsid w:val="00514EBE"/>
    <w:rsid w:val="00523C62"/>
    <w:rsid w:val="00535DB8"/>
    <w:rsid w:val="005375C7"/>
    <w:rsid w:val="00543E0F"/>
    <w:rsid w:val="005441AE"/>
    <w:rsid w:val="00553256"/>
    <w:rsid w:val="00560FD0"/>
    <w:rsid w:val="005621A4"/>
    <w:rsid w:val="0057441E"/>
    <w:rsid w:val="00577664"/>
    <w:rsid w:val="00591010"/>
    <w:rsid w:val="005A0C5E"/>
    <w:rsid w:val="005A3BF4"/>
    <w:rsid w:val="005A4D49"/>
    <w:rsid w:val="005B29F2"/>
    <w:rsid w:val="005C5A66"/>
    <w:rsid w:val="005D766D"/>
    <w:rsid w:val="005E6CE0"/>
    <w:rsid w:val="005F0EAC"/>
    <w:rsid w:val="005F6ECA"/>
    <w:rsid w:val="0060025B"/>
    <w:rsid w:val="0061579C"/>
    <w:rsid w:val="00615D5A"/>
    <w:rsid w:val="006266D8"/>
    <w:rsid w:val="006352DB"/>
    <w:rsid w:val="00650598"/>
    <w:rsid w:val="00666F63"/>
    <w:rsid w:val="006701FE"/>
    <w:rsid w:val="00671D09"/>
    <w:rsid w:val="00676868"/>
    <w:rsid w:val="006774DB"/>
    <w:rsid w:val="00684F0D"/>
    <w:rsid w:val="00695FFA"/>
    <w:rsid w:val="006A782B"/>
    <w:rsid w:val="006B612B"/>
    <w:rsid w:val="006C239C"/>
    <w:rsid w:val="006D67F5"/>
    <w:rsid w:val="006E0B64"/>
    <w:rsid w:val="006E1671"/>
    <w:rsid w:val="006E18CE"/>
    <w:rsid w:val="006F05A9"/>
    <w:rsid w:val="006F0E9B"/>
    <w:rsid w:val="006F19B8"/>
    <w:rsid w:val="00700E7B"/>
    <w:rsid w:val="00705BC0"/>
    <w:rsid w:val="00746781"/>
    <w:rsid w:val="00755D8C"/>
    <w:rsid w:val="00765AE8"/>
    <w:rsid w:val="00771165"/>
    <w:rsid w:val="00776300"/>
    <w:rsid w:val="007769C7"/>
    <w:rsid w:val="00786F93"/>
    <w:rsid w:val="0078707B"/>
    <w:rsid w:val="007958AC"/>
    <w:rsid w:val="007A0E0D"/>
    <w:rsid w:val="007A3C94"/>
    <w:rsid w:val="007A4193"/>
    <w:rsid w:val="007B1445"/>
    <w:rsid w:val="007B2937"/>
    <w:rsid w:val="007B799C"/>
    <w:rsid w:val="007D0732"/>
    <w:rsid w:val="007E12FE"/>
    <w:rsid w:val="00802B65"/>
    <w:rsid w:val="00834D0C"/>
    <w:rsid w:val="00854F1E"/>
    <w:rsid w:val="00854FF9"/>
    <w:rsid w:val="00865765"/>
    <w:rsid w:val="008774D5"/>
    <w:rsid w:val="0088490E"/>
    <w:rsid w:val="00884FE7"/>
    <w:rsid w:val="008A34DD"/>
    <w:rsid w:val="008B27F7"/>
    <w:rsid w:val="008C1B6C"/>
    <w:rsid w:val="008D6787"/>
    <w:rsid w:val="008E2CFC"/>
    <w:rsid w:val="008E2DC9"/>
    <w:rsid w:val="008E50AA"/>
    <w:rsid w:val="008E7B99"/>
    <w:rsid w:val="008F099C"/>
    <w:rsid w:val="008F15E4"/>
    <w:rsid w:val="008F5677"/>
    <w:rsid w:val="00904E13"/>
    <w:rsid w:val="0091034C"/>
    <w:rsid w:val="009107AC"/>
    <w:rsid w:val="009224AD"/>
    <w:rsid w:val="00940194"/>
    <w:rsid w:val="00943D14"/>
    <w:rsid w:val="0095086C"/>
    <w:rsid w:val="00953A02"/>
    <w:rsid w:val="00962E4B"/>
    <w:rsid w:val="00970160"/>
    <w:rsid w:val="00981BF9"/>
    <w:rsid w:val="009A6B5B"/>
    <w:rsid w:val="009C0BFC"/>
    <w:rsid w:val="009C4B60"/>
    <w:rsid w:val="009D046A"/>
    <w:rsid w:val="009E39BF"/>
    <w:rsid w:val="00A07634"/>
    <w:rsid w:val="00A10402"/>
    <w:rsid w:val="00A1095D"/>
    <w:rsid w:val="00A1614A"/>
    <w:rsid w:val="00A211C1"/>
    <w:rsid w:val="00A2431B"/>
    <w:rsid w:val="00A250EF"/>
    <w:rsid w:val="00A267D8"/>
    <w:rsid w:val="00A31D61"/>
    <w:rsid w:val="00A31FA5"/>
    <w:rsid w:val="00A333BD"/>
    <w:rsid w:val="00A35192"/>
    <w:rsid w:val="00A421F9"/>
    <w:rsid w:val="00A44AA9"/>
    <w:rsid w:val="00A467F2"/>
    <w:rsid w:val="00A504EB"/>
    <w:rsid w:val="00A75AE3"/>
    <w:rsid w:val="00A8656F"/>
    <w:rsid w:val="00A87607"/>
    <w:rsid w:val="00A90082"/>
    <w:rsid w:val="00AA4E8C"/>
    <w:rsid w:val="00AB4433"/>
    <w:rsid w:val="00AD59A8"/>
    <w:rsid w:val="00B0013F"/>
    <w:rsid w:val="00B13A26"/>
    <w:rsid w:val="00B32267"/>
    <w:rsid w:val="00B35180"/>
    <w:rsid w:val="00B436BD"/>
    <w:rsid w:val="00B50C03"/>
    <w:rsid w:val="00B615B0"/>
    <w:rsid w:val="00B65C61"/>
    <w:rsid w:val="00B73424"/>
    <w:rsid w:val="00B818C0"/>
    <w:rsid w:val="00B82A4A"/>
    <w:rsid w:val="00B848DC"/>
    <w:rsid w:val="00BA5AE2"/>
    <w:rsid w:val="00BC08E9"/>
    <w:rsid w:val="00BC3115"/>
    <w:rsid w:val="00BC4289"/>
    <w:rsid w:val="00BC6531"/>
    <w:rsid w:val="00BD1229"/>
    <w:rsid w:val="00BD4F09"/>
    <w:rsid w:val="00BD5775"/>
    <w:rsid w:val="00BE2F9D"/>
    <w:rsid w:val="00BE63DF"/>
    <w:rsid w:val="00BF1716"/>
    <w:rsid w:val="00C1673E"/>
    <w:rsid w:val="00C22410"/>
    <w:rsid w:val="00C27E00"/>
    <w:rsid w:val="00C307C1"/>
    <w:rsid w:val="00C41C1E"/>
    <w:rsid w:val="00C41EE6"/>
    <w:rsid w:val="00C5384B"/>
    <w:rsid w:val="00C540FD"/>
    <w:rsid w:val="00C733A3"/>
    <w:rsid w:val="00C76654"/>
    <w:rsid w:val="00C843DD"/>
    <w:rsid w:val="00C8580F"/>
    <w:rsid w:val="00C906DF"/>
    <w:rsid w:val="00CB6E45"/>
    <w:rsid w:val="00CC147B"/>
    <w:rsid w:val="00CD6AE2"/>
    <w:rsid w:val="00CF19D7"/>
    <w:rsid w:val="00CF1FC3"/>
    <w:rsid w:val="00CF2766"/>
    <w:rsid w:val="00D0158D"/>
    <w:rsid w:val="00D16295"/>
    <w:rsid w:val="00D16B23"/>
    <w:rsid w:val="00D202CC"/>
    <w:rsid w:val="00D245C5"/>
    <w:rsid w:val="00D26F7D"/>
    <w:rsid w:val="00D34C19"/>
    <w:rsid w:val="00D35428"/>
    <w:rsid w:val="00D442EF"/>
    <w:rsid w:val="00D63001"/>
    <w:rsid w:val="00D65F4A"/>
    <w:rsid w:val="00D67E7D"/>
    <w:rsid w:val="00D71DAA"/>
    <w:rsid w:val="00D84D99"/>
    <w:rsid w:val="00D86660"/>
    <w:rsid w:val="00DA369D"/>
    <w:rsid w:val="00DA6375"/>
    <w:rsid w:val="00DA7EFD"/>
    <w:rsid w:val="00DC24A2"/>
    <w:rsid w:val="00DC779E"/>
    <w:rsid w:val="00DD6331"/>
    <w:rsid w:val="00DD68C8"/>
    <w:rsid w:val="00DD7FBA"/>
    <w:rsid w:val="00DE3B32"/>
    <w:rsid w:val="00E047DA"/>
    <w:rsid w:val="00E2072E"/>
    <w:rsid w:val="00E24D1B"/>
    <w:rsid w:val="00E3316E"/>
    <w:rsid w:val="00E37CCC"/>
    <w:rsid w:val="00E37D30"/>
    <w:rsid w:val="00E40001"/>
    <w:rsid w:val="00E5055A"/>
    <w:rsid w:val="00E86579"/>
    <w:rsid w:val="00E928F9"/>
    <w:rsid w:val="00E97AD3"/>
    <w:rsid w:val="00EA3A97"/>
    <w:rsid w:val="00EA3DF4"/>
    <w:rsid w:val="00EC3ECB"/>
    <w:rsid w:val="00EC5C68"/>
    <w:rsid w:val="00ED7F65"/>
    <w:rsid w:val="00EF01F6"/>
    <w:rsid w:val="00EF5877"/>
    <w:rsid w:val="00F13EA6"/>
    <w:rsid w:val="00F34A63"/>
    <w:rsid w:val="00F3609B"/>
    <w:rsid w:val="00F41F1B"/>
    <w:rsid w:val="00F4204C"/>
    <w:rsid w:val="00F45B38"/>
    <w:rsid w:val="00F75D32"/>
    <w:rsid w:val="00F82A3C"/>
    <w:rsid w:val="00F841BD"/>
    <w:rsid w:val="00F92B9B"/>
    <w:rsid w:val="00F96297"/>
    <w:rsid w:val="00FB145D"/>
    <w:rsid w:val="00FB4EC1"/>
    <w:rsid w:val="00FE1B31"/>
    <w:rsid w:val="00FE4F41"/>
    <w:rsid w:val="00FF2C2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BF40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3A9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3A9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3A9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A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6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8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8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8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F6EC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ECA"/>
  </w:style>
  <w:style w:type="paragraph" w:styleId="Footer">
    <w:name w:val="footer"/>
    <w:basedOn w:val="Normal"/>
    <w:link w:val="FooterChar"/>
    <w:uiPriority w:val="99"/>
    <w:unhideWhenUsed/>
    <w:rsid w:val="005F6EC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ECA"/>
  </w:style>
  <w:style w:type="table" w:styleId="LightShading-Accent1">
    <w:name w:val="Light Shading Accent 1"/>
    <w:basedOn w:val="TableNormal"/>
    <w:uiPriority w:val="60"/>
    <w:rsid w:val="005F6ECA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AA4E8C"/>
  </w:style>
  <w:style w:type="character" w:customStyle="1" w:styleId="Heading2Char">
    <w:name w:val="Heading 2 Char"/>
    <w:basedOn w:val="DefaultParagraphFont"/>
    <w:link w:val="Heading2"/>
    <w:uiPriority w:val="9"/>
    <w:rsid w:val="00EA3A97"/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3A9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3A9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EA3A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EA3A97"/>
    <w:rPr>
      <w:b/>
      <w:bCs/>
    </w:rPr>
  </w:style>
  <w:style w:type="character" w:styleId="Hyperlink">
    <w:name w:val="Hyperlink"/>
    <w:basedOn w:val="DefaultParagraphFont"/>
    <w:uiPriority w:val="99"/>
    <w:unhideWhenUsed/>
    <w:rsid w:val="00EA3A9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A3A97"/>
  </w:style>
  <w:style w:type="character" w:customStyle="1" w:styleId="Mention">
    <w:name w:val="Mention"/>
    <w:basedOn w:val="DefaultParagraphFont"/>
    <w:uiPriority w:val="99"/>
    <w:semiHidden/>
    <w:unhideWhenUsed/>
    <w:rsid w:val="00D65F4A"/>
    <w:rPr>
      <w:color w:val="2B579A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3A97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3A9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3A9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4A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6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6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68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8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8C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F6EC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6ECA"/>
  </w:style>
  <w:style w:type="paragraph" w:styleId="Footer">
    <w:name w:val="footer"/>
    <w:basedOn w:val="Normal"/>
    <w:link w:val="FooterChar"/>
    <w:uiPriority w:val="99"/>
    <w:unhideWhenUsed/>
    <w:rsid w:val="005F6EC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6ECA"/>
  </w:style>
  <w:style w:type="table" w:styleId="LightShading-Accent1">
    <w:name w:val="Light Shading Accent 1"/>
    <w:basedOn w:val="TableNormal"/>
    <w:uiPriority w:val="60"/>
    <w:rsid w:val="005F6ECA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AA4E8C"/>
  </w:style>
  <w:style w:type="character" w:customStyle="1" w:styleId="Heading2Char">
    <w:name w:val="Heading 2 Char"/>
    <w:basedOn w:val="DefaultParagraphFont"/>
    <w:link w:val="Heading2"/>
    <w:uiPriority w:val="9"/>
    <w:rsid w:val="00EA3A97"/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3A9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3A9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EA3A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styleId="Strong">
    <w:name w:val="Strong"/>
    <w:basedOn w:val="DefaultParagraphFont"/>
    <w:uiPriority w:val="22"/>
    <w:qFormat/>
    <w:rsid w:val="00EA3A97"/>
    <w:rPr>
      <w:b/>
      <w:bCs/>
    </w:rPr>
  </w:style>
  <w:style w:type="character" w:styleId="Hyperlink">
    <w:name w:val="Hyperlink"/>
    <w:basedOn w:val="DefaultParagraphFont"/>
    <w:uiPriority w:val="99"/>
    <w:unhideWhenUsed/>
    <w:rsid w:val="00EA3A9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A3A97"/>
  </w:style>
  <w:style w:type="character" w:customStyle="1" w:styleId="Mention">
    <w:name w:val="Mention"/>
    <w:basedOn w:val="DefaultParagraphFont"/>
    <w:uiPriority w:val="99"/>
    <w:semiHidden/>
    <w:unhideWhenUsed/>
    <w:rsid w:val="00D65F4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351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ntactus@gwensgirl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</dc:creator>
  <cp:lastModifiedBy>Kathi Elliott</cp:lastModifiedBy>
  <cp:revision>4</cp:revision>
  <cp:lastPrinted>2016-07-07T21:28:00Z</cp:lastPrinted>
  <dcterms:created xsi:type="dcterms:W3CDTF">2017-08-14T21:25:00Z</dcterms:created>
  <dcterms:modified xsi:type="dcterms:W3CDTF">2017-08-14T21:30:00Z</dcterms:modified>
</cp:coreProperties>
</file>